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7073D7" w14:textId="7FE108BC" w:rsidR="006E7B30" w:rsidRDefault="006E7B30">
      <w:pPr>
        <w:spacing w:after="160" w:line="259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4718F7AA" w14:textId="77777777" w:rsidR="007B2510" w:rsidRPr="00D1124B" w:rsidRDefault="007B2510" w:rsidP="007B2510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D1124B">
        <w:rPr>
          <w:rFonts w:ascii="Times New Roman" w:hAnsi="Times New Roman" w:cs="Times New Roman"/>
          <w:b/>
          <w:sz w:val="24"/>
          <w:szCs w:val="24"/>
        </w:rPr>
        <w:t>Pielikums Nr.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14:paraId="23E218A4" w14:textId="77777777" w:rsidR="007B2510" w:rsidRDefault="007B2510" w:rsidP="00D1124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D803ED" w14:textId="77777777" w:rsidR="00D1124B" w:rsidRDefault="00D1124B" w:rsidP="00D1124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1124B">
        <w:rPr>
          <w:rFonts w:ascii="Times New Roman" w:hAnsi="Times New Roman" w:cs="Times New Roman"/>
          <w:b/>
          <w:sz w:val="24"/>
          <w:szCs w:val="24"/>
        </w:rPr>
        <w:t>Pieteikums cenu aptaujā</w:t>
      </w:r>
      <w:r>
        <w:rPr>
          <w:rFonts w:ascii="Times New Roman" w:hAnsi="Times New Roman" w:cs="Times New Roman"/>
          <w:b/>
          <w:sz w:val="24"/>
          <w:szCs w:val="24"/>
        </w:rPr>
        <w:t xml:space="preserve"> par</w:t>
      </w:r>
    </w:p>
    <w:p w14:paraId="011B655B" w14:textId="77777777" w:rsidR="006801BB" w:rsidRDefault="007B2510" w:rsidP="007B251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B2510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rojekta LIFE GOODWATER IP Eiropas Savienības un Latvijas tiesību aktu prasību un to ieviešanas izvērtējumam Lubāna ezera ūdensobjekta kontekstā</w:t>
      </w:r>
    </w:p>
    <w:p w14:paraId="130C07C3" w14:textId="77777777" w:rsidR="006801BB" w:rsidRDefault="006801BB" w:rsidP="00D1124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64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268"/>
        <w:gridCol w:w="6379"/>
      </w:tblGrid>
      <w:tr w:rsidR="00D1124B" w:rsidRPr="00D1124B" w14:paraId="48D595FF" w14:textId="77777777" w:rsidTr="00E5600E">
        <w:tc>
          <w:tcPr>
            <w:tcW w:w="2268" w:type="dxa"/>
          </w:tcPr>
          <w:p w14:paraId="4F92840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Pretendents:</w:t>
            </w:r>
          </w:p>
        </w:tc>
        <w:tc>
          <w:tcPr>
            <w:tcW w:w="6379" w:type="dxa"/>
          </w:tcPr>
          <w:p w14:paraId="42E0E59D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0D555021" w14:textId="77777777" w:rsidTr="00E5600E">
        <w:tc>
          <w:tcPr>
            <w:tcW w:w="2268" w:type="dxa"/>
          </w:tcPr>
          <w:p w14:paraId="44E828EF" w14:textId="77777777" w:rsidR="00D1124B" w:rsidRPr="00D1124B" w:rsidRDefault="00E5600E" w:rsidP="00E5600E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Juridiskā a</w:t>
            </w:r>
            <w:r w:rsidR="00D1124B"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drese:</w:t>
            </w:r>
          </w:p>
        </w:tc>
        <w:tc>
          <w:tcPr>
            <w:tcW w:w="6379" w:type="dxa"/>
          </w:tcPr>
          <w:p w14:paraId="197735BD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0A098F9F" w14:textId="77777777" w:rsidTr="00E5600E">
        <w:tc>
          <w:tcPr>
            <w:tcW w:w="2268" w:type="dxa"/>
          </w:tcPr>
          <w:p w14:paraId="1CEFCBDF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Reģ. Nr.:</w:t>
            </w:r>
          </w:p>
        </w:tc>
        <w:tc>
          <w:tcPr>
            <w:tcW w:w="6379" w:type="dxa"/>
          </w:tcPr>
          <w:p w14:paraId="366CE13C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4DDC7D33" w14:textId="77777777" w:rsidTr="00E5600E">
        <w:tc>
          <w:tcPr>
            <w:tcW w:w="2268" w:type="dxa"/>
          </w:tcPr>
          <w:p w14:paraId="2BD76B8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Banka, bankas kods:</w:t>
            </w:r>
          </w:p>
        </w:tc>
        <w:tc>
          <w:tcPr>
            <w:tcW w:w="6379" w:type="dxa"/>
          </w:tcPr>
          <w:p w14:paraId="0245E12F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593A2A1C" w14:textId="77777777" w:rsidTr="00E5600E">
        <w:tc>
          <w:tcPr>
            <w:tcW w:w="2268" w:type="dxa"/>
          </w:tcPr>
          <w:p w14:paraId="1EBBDF0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Bankas konta Nr.:</w:t>
            </w:r>
          </w:p>
        </w:tc>
        <w:tc>
          <w:tcPr>
            <w:tcW w:w="6379" w:type="dxa"/>
          </w:tcPr>
          <w:p w14:paraId="2868D82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7DA972B1" w14:textId="77777777" w:rsidTr="00E5600E">
        <w:tc>
          <w:tcPr>
            <w:tcW w:w="2268" w:type="dxa"/>
          </w:tcPr>
          <w:p w14:paraId="276E665D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Kontaktpersona:</w:t>
            </w:r>
          </w:p>
        </w:tc>
        <w:tc>
          <w:tcPr>
            <w:tcW w:w="6379" w:type="dxa"/>
          </w:tcPr>
          <w:p w14:paraId="5159D0BB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12A43240" w14:textId="77777777" w:rsidTr="00E5600E">
        <w:tc>
          <w:tcPr>
            <w:tcW w:w="2268" w:type="dxa"/>
          </w:tcPr>
          <w:p w14:paraId="68A1EB8E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Tālruņa Nr.:</w:t>
            </w:r>
          </w:p>
        </w:tc>
        <w:tc>
          <w:tcPr>
            <w:tcW w:w="6379" w:type="dxa"/>
          </w:tcPr>
          <w:p w14:paraId="26D69F26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  <w:tr w:rsidR="00D1124B" w:rsidRPr="00D1124B" w14:paraId="3CD7EFFA" w14:textId="77777777" w:rsidTr="00E5600E">
        <w:tc>
          <w:tcPr>
            <w:tcW w:w="2268" w:type="dxa"/>
          </w:tcPr>
          <w:p w14:paraId="402872A1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625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  <w:r w:rsidRPr="00D1124B"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  <w:t>E-pasts:</w:t>
            </w:r>
          </w:p>
        </w:tc>
        <w:tc>
          <w:tcPr>
            <w:tcW w:w="6379" w:type="dxa"/>
          </w:tcPr>
          <w:p w14:paraId="6AC258DC" w14:textId="77777777" w:rsidR="00D1124B" w:rsidRPr="00D1124B" w:rsidRDefault="00D1124B" w:rsidP="00EC1CA2">
            <w:pPr>
              <w:pStyle w:val="txt1"/>
              <w:tabs>
                <w:tab w:val="clear" w:pos="397"/>
                <w:tab w:val="clear" w:pos="794"/>
                <w:tab w:val="clear" w:pos="1191"/>
                <w:tab w:val="clear" w:pos="1588"/>
                <w:tab w:val="clear" w:pos="1985"/>
                <w:tab w:val="clear" w:pos="2382"/>
                <w:tab w:val="clear" w:pos="2779"/>
                <w:tab w:val="clear" w:pos="3176"/>
                <w:tab w:val="clear" w:pos="3573"/>
                <w:tab w:val="clear" w:pos="3970"/>
                <w:tab w:val="clear" w:pos="4367"/>
                <w:tab w:val="clear" w:pos="4764"/>
              </w:tabs>
              <w:ind w:right="-108"/>
              <w:jc w:val="left"/>
              <w:rPr>
                <w:rFonts w:ascii="Times New Roman" w:hAnsi="Times New Roman"/>
                <w:color w:val="auto"/>
                <w:sz w:val="24"/>
                <w:szCs w:val="22"/>
                <w:lang w:val="lv-LV"/>
              </w:rPr>
            </w:pPr>
          </w:p>
        </w:tc>
      </w:tr>
    </w:tbl>
    <w:p w14:paraId="431E0D8E" w14:textId="77777777" w:rsidR="00D1124B" w:rsidRDefault="00D1124B" w:rsidP="00D1124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FAE237" w14:textId="77777777" w:rsidR="009D3E62" w:rsidRPr="00D251F1" w:rsidRDefault="00E5600E" w:rsidP="00D251F1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60" w:line="240" w:lineRule="auto"/>
        <w:ind w:left="284" w:hanging="284"/>
        <w:rPr>
          <w:rFonts w:ascii="Times New Roman" w:hAnsi="Times New Roman" w:cs="Times New Roman"/>
          <w:i/>
          <w:sz w:val="24"/>
          <w:szCs w:val="24"/>
        </w:rPr>
      </w:pPr>
      <w:r w:rsidRPr="00A72748">
        <w:rPr>
          <w:rFonts w:ascii="Times New Roman" w:hAnsi="Times New Roman" w:cs="Times New Roman"/>
          <w:b/>
          <w:sz w:val="24"/>
          <w:szCs w:val="24"/>
        </w:rPr>
        <w:t>Pretendenta personāla</w:t>
      </w:r>
      <w:r w:rsidR="00F72D49">
        <w:rPr>
          <w:rFonts w:ascii="Times New Roman" w:hAnsi="Times New Roman" w:cs="Times New Roman"/>
          <w:b/>
          <w:sz w:val="24"/>
          <w:szCs w:val="24"/>
        </w:rPr>
        <w:t>, kas tiks iesaistīts pakalpojuma sniegšanā,</w:t>
      </w:r>
      <w:r w:rsidR="00A72748">
        <w:rPr>
          <w:rFonts w:ascii="Times New Roman" w:hAnsi="Times New Roman" w:cs="Times New Roman"/>
          <w:b/>
          <w:sz w:val="24"/>
          <w:szCs w:val="24"/>
        </w:rPr>
        <w:t xml:space="preserve"> pieredzes </w:t>
      </w:r>
      <w:r w:rsidR="00F72D49">
        <w:rPr>
          <w:rFonts w:ascii="Times New Roman" w:hAnsi="Times New Roman" w:cs="Times New Roman"/>
          <w:b/>
          <w:sz w:val="24"/>
          <w:szCs w:val="24"/>
        </w:rPr>
        <w:t>apraksts:</w:t>
      </w:r>
      <w:r w:rsidRPr="00E5600E">
        <w:rPr>
          <w:rFonts w:ascii="Times New Roman" w:hAnsi="Times New Roman" w:cs="Times New Roman"/>
          <w:sz w:val="24"/>
          <w:szCs w:val="24"/>
        </w:rPr>
        <w:t xml:space="preserve"> </w:t>
      </w:r>
      <w:r w:rsidR="006801BB" w:rsidRPr="00E5600E">
        <w:rPr>
          <w:rFonts w:ascii="Times New Roman" w:hAnsi="Times New Roman" w:cs="Times New Roman"/>
          <w:sz w:val="24"/>
          <w:szCs w:val="24"/>
        </w:rPr>
        <w:t>iepriekšējo 3 (trīs) gadu laikā (</w:t>
      </w:r>
      <w:r w:rsidR="006801BB" w:rsidRPr="00D251F1">
        <w:rPr>
          <w:rFonts w:ascii="Times New Roman" w:hAnsi="Times New Roman" w:cs="Times New Roman"/>
          <w:sz w:val="24"/>
          <w:szCs w:val="24"/>
        </w:rPr>
        <w:t>no 201</w:t>
      </w:r>
      <w:r w:rsidR="007B2510">
        <w:rPr>
          <w:rFonts w:ascii="Times New Roman" w:hAnsi="Times New Roman" w:cs="Times New Roman"/>
          <w:sz w:val="24"/>
          <w:szCs w:val="24"/>
        </w:rPr>
        <w:t>6</w:t>
      </w:r>
      <w:r w:rsidR="006801BB" w:rsidRPr="00D251F1">
        <w:rPr>
          <w:rFonts w:ascii="Times New Roman" w:hAnsi="Times New Roman" w:cs="Times New Roman"/>
          <w:sz w:val="24"/>
          <w:szCs w:val="24"/>
        </w:rPr>
        <w:t>. gada līdz piedāvājuma iesniegšanas dienai</w:t>
      </w:r>
      <w:r w:rsidR="006801BB" w:rsidRPr="00E5600E">
        <w:rPr>
          <w:rFonts w:ascii="Times New Roman" w:hAnsi="Times New Roman" w:cs="Times New Roman"/>
          <w:sz w:val="24"/>
          <w:szCs w:val="24"/>
        </w:rPr>
        <w:t>) sniegtie iepirkuma priekšmetam līdzvērtīgi pakalpojumi</w:t>
      </w:r>
      <w:r>
        <w:rPr>
          <w:rFonts w:ascii="Times New Roman" w:hAnsi="Times New Roman" w:cs="Times New Roman"/>
          <w:sz w:val="24"/>
          <w:szCs w:val="24"/>
        </w:rPr>
        <w:t>.</w:t>
      </w:r>
      <w:r w:rsidR="00D251F1">
        <w:rPr>
          <w:rFonts w:ascii="Times New Roman" w:hAnsi="Times New Roman" w:cs="Times New Roman"/>
          <w:sz w:val="24"/>
          <w:szCs w:val="24"/>
        </w:rPr>
        <w:t xml:space="preserve"> Cenu aptaujas ietvaros pasūtītājs izlases kārtībā </w:t>
      </w:r>
      <w:r w:rsidR="007B2510">
        <w:rPr>
          <w:rFonts w:ascii="Times New Roman" w:hAnsi="Times New Roman" w:cs="Times New Roman"/>
          <w:sz w:val="24"/>
          <w:szCs w:val="24"/>
        </w:rPr>
        <w:t>var veikt</w:t>
      </w:r>
      <w:r w:rsidR="00D251F1">
        <w:rPr>
          <w:rFonts w:ascii="Times New Roman" w:hAnsi="Times New Roman" w:cs="Times New Roman"/>
          <w:sz w:val="24"/>
          <w:szCs w:val="24"/>
        </w:rPr>
        <w:t xml:space="preserve"> telefonaptaujas, lai iegūtu atsauksmes par pretendenta </w:t>
      </w:r>
      <w:r w:rsidR="00F72D49">
        <w:rPr>
          <w:rFonts w:ascii="Times New Roman" w:hAnsi="Times New Roman" w:cs="Times New Roman"/>
          <w:sz w:val="24"/>
          <w:szCs w:val="24"/>
        </w:rPr>
        <w:t xml:space="preserve">norādītā </w:t>
      </w:r>
      <w:r w:rsidR="00D251F1">
        <w:rPr>
          <w:rFonts w:ascii="Times New Roman" w:hAnsi="Times New Roman" w:cs="Times New Roman"/>
          <w:sz w:val="24"/>
          <w:szCs w:val="24"/>
        </w:rPr>
        <w:t xml:space="preserve">personāla iepriekš sniegtajiem pakalpojumiem.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3"/>
        <w:gridCol w:w="3260"/>
        <w:gridCol w:w="3119"/>
        <w:gridCol w:w="1417"/>
      </w:tblGrid>
      <w:tr w:rsidR="00D251F1" w:rsidRPr="00D251F1" w14:paraId="1B3A0698" w14:textId="77777777" w:rsidTr="00D251F1">
        <w:tc>
          <w:tcPr>
            <w:tcW w:w="1413" w:type="dxa"/>
            <w:shd w:val="clear" w:color="auto" w:fill="E6E6E6"/>
          </w:tcPr>
          <w:p w14:paraId="1DC54BD2" w14:textId="77777777" w:rsidR="00D251F1" w:rsidRPr="00D251F1" w:rsidRDefault="00D251F1" w:rsidP="00EC1CA2">
            <w:pPr>
              <w:jc w:val="center"/>
              <w:rPr>
                <w:rFonts w:ascii="Times New Roman" w:hAnsi="Times New Roman" w:cs="Times New Roman"/>
                <w:bCs/>
                <w:szCs w:val="22"/>
              </w:rPr>
            </w:pPr>
            <w:r w:rsidRPr="00D251F1">
              <w:rPr>
                <w:rFonts w:ascii="Times New Roman" w:hAnsi="Times New Roman" w:cs="Times New Roman"/>
                <w:bCs/>
                <w:szCs w:val="22"/>
              </w:rPr>
              <w:t>Pretendenta personāla vārds, uzvārds</w:t>
            </w:r>
          </w:p>
        </w:tc>
        <w:tc>
          <w:tcPr>
            <w:tcW w:w="3260" w:type="dxa"/>
            <w:shd w:val="clear" w:color="auto" w:fill="E6E6E6"/>
          </w:tcPr>
          <w:p w14:paraId="34FA8A3C" w14:textId="77777777" w:rsidR="00D251F1" w:rsidRPr="00D251F1" w:rsidRDefault="00D251F1" w:rsidP="00D251F1">
            <w:pPr>
              <w:jc w:val="center"/>
              <w:rPr>
                <w:rFonts w:ascii="Times New Roman" w:hAnsi="Times New Roman" w:cs="Times New Roman"/>
                <w:bCs/>
                <w:szCs w:val="22"/>
              </w:rPr>
            </w:pPr>
            <w:r>
              <w:rPr>
                <w:rFonts w:ascii="Times New Roman" w:hAnsi="Times New Roman" w:cs="Times New Roman"/>
                <w:bCs/>
                <w:szCs w:val="22"/>
              </w:rPr>
              <w:t xml:space="preserve">Pasūtītāja, kuram konkrētais personāls sniedzis pakalpojumu, </w:t>
            </w:r>
            <w:r w:rsidRPr="00D251F1">
              <w:rPr>
                <w:rFonts w:ascii="Times New Roman" w:hAnsi="Times New Roman" w:cs="Times New Roman"/>
                <w:szCs w:val="22"/>
              </w:rPr>
              <w:t xml:space="preserve">nosaukums, </w:t>
            </w:r>
            <w:r w:rsidRPr="00D251F1">
              <w:rPr>
                <w:rFonts w:ascii="Times New Roman" w:hAnsi="Times New Roman" w:cs="Times New Roman"/>
                <w:bCs/>
                <w:szCs w:val="22"/>
              </w:rPr>
              <w:t>kontaktpersona</w:t>
            </w:r>
            <w:r>
              <w:rPr>
                <w:rFonts w:ascii="Times New Roman" w:hAnsi="Times New Roman" w:cs="Times New Roman"/>
                <w:bCs/>
                <w:szCs w:val="22"/>
              </w:rPr>
              <w:t>s</w:t>
            </w:r>
            <w:r w:rsidRPr="00D251F1">
              <w:rPr>
                <w:rFonts w:ascii="Times New Roman" w:hAnsi="Times New Roman" w:cs="Times New Roman"/>
                <w:bCs/>
                <w:szCs w:val="22"/>
              </w:rPr>
              <w:t xml:space="preserve"> vārds, uzvārds, amats, tālruņa Nr.</w:t>
            </w:r>
          </w:p>
        </w:tc>
        <w:tc>
          <w:tcPr>
            <w:tcW w:w="3119" w:type="dxa"/>
            <w:shd w:val="clear" w:color="auto" w:fill="E6E6E6"/>
          </w:tcPr>
          <w:p w14:paraId="0A95FC90" w14:textId="77777777" w:rsidR="00D251F1" w:rsidRPr="00D251F1" w:rsidRDefault="00D251F1" w:rsidP="00D251F1">
            <w:pPr>
              <w:jc w:val="center"/>
              <w:rPr>
                <w:rFonts w:ascii="Times New Roman" w:hAnsi="Times New Roman" w:cs="Times New Roman"/>
                <w:bCs/>
                <w:szCs w:val="22"/>
              </w:rPr>
            </w:pPr>
            <w:r w:rsidRPr="00D251F1">
              <w:rPr>
                <w:rFonts w:ascii="Times New Roman" w:hAnsi="Times New Roman" w:cs="Times New Roman"/>
                <w:bCs/>
                <w:szCs w:val="22"/>
              </w:rPr>
              <w:t>Sniegto pakalpojumu apraksts (</w:t>
            </w:r>
            <w:r w:rsidR="00FF1247">
              <w:rPr>
                <w:rFonts w:ascii="Times New Roman" w:hAnsi="Times New Roman" w:cs="Times New Roman"/>
                <w:bCs/>
                <w:szCs w:val="22"/>
              </w:rPr>
              <w:t>joma</w:t>
            </w:r>
            <w:r w:rsidRPr="00D251F1">
              <w:rPr>
                <w:rFonts w:ascii="Times New Roman" w:hAnsi="Times New Roman" w:cs="Times New Roman"/>
                <w:bCs/>
                <w:szCs w:val="22"/>
              </w:rPr>
              <w:t>)</w:t>
            </w:r>
          </w:p>
        </w:tc>
        <w:tc>
          <w:tcPr>
            <w:tcW w:w="1417" w:type="dxa"/>
            <w:shd w:val="clear" w:color="auto" w:fill="E6E6E6"/>
          </w:tcPr>
          <w:p w14:paraId="3706CED8" w14:textId="77777777" w:rsidR="00D251F1" w:rsidRPr="00D251F1" w:rsidRDefault="00D251F1" w:rsidP="00D251F1">
            <w:pPr>
              <w:ind w:left="175" w:hanging="175"/>
              <w:jc w:val="center"/>
              <w:rPr>
                <w:rFonts w:ascii="Times New Roman" w:hAnsi="Times New Roman" w:cs="Times New Roman"/>
                <w:szCs w:val="22"/>
              </w:rPr>
            </w:pPr>
            <w:r w:rsidRPr="00D251F1">
              <w:rPr>
                <w:rFonts w:ascii="Times New Roman" w:hAnsi="Times New Roman" w:cs="Times New Roman"/>
                <w:szCs w:val="22"/>
              </w:rPr>
              <w:t>Pakalpojum</w:t>
            </w:r>
            <w:r>
              <w:rPr>
                <w:rFonts w:ascii="Times New Roman" w:hAnsi="Times New Roman" w:cs="Times New Roman"/>
                <w:szCs w:val="22"/>
              </w:rPr>
              <w:t>a</w:t>
            </w:r>
            <w:r w:rsidRPr="00D251F1">
              <w:rPr>
                <w:rFonts w:ascii="Times New Roman" w:hAnsi="Times New Roman" w:cs="Times New Roman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Cs w:val="22"/>
              </w:rPr>
              <w:t>īstenošanas gads</w:t>
            </w:r>
          </w:p>
        </w:tc>
      </w:tr>
      <w:tr w:rsidR="00D251F1" w:rsidRPr="00A72748" w14:paraId="5C2D2CA6" w14:textId="77777777" w:rsidTr="00D251F1">
        <w:tc>
          <w:tcPr>
            <w:tcW w:w="1413" w:type="dxa"/>
          </w:tcPr>
          <w:p w14:paraId="1C1BABB2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6C968129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64E5F642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65251F43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D251F1" w:rsidRPr="00A72748" w14:paraId="505C16C3" w14:textId="77777777" w:rsidTr="00D251F1">
        <w:tc>
          <w:tcPr>
            <w:tcW w:w="1413" w:type="dxa"/>
          </w:tcPr>
          <w:p w14:paraId="4C16B7F1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1E9B7803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4D57CE4D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3C923731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D251F1" w:rsidRPr="00A72748" w14:paraId="4893D20B" w14:textId="77777777" w:rsidTr="00D251F1">
        <w:tc>
          <w:tcPr>
            <w:tcW w:w="1413" w:type="dxa"/>
          </w:tcPr>
          <w:p w14:paraId="77E20703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3533E591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22FABFAC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0897F4B7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D251F1" w:rsidRPr="00A72748" w14:paraId="22AF6D3C" w14:textId="77777777" w:rsidTr="00D251F1">
        <w:tc>
          <w:tcPr>
            <w:tcW w:w="1413" w:type="dxa"/>
          </w:tcPr>
          <w:p w14:paraId="69EDC75C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62060CAE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1D215D82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240D0617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D251F1" w:rsidRPr="00A72748" w14:paraId="2A6D96A2" w14:textId="77777777" w:rsidTr="00D251F1">
        <w:tc>
          <w:tcPr>
            <w:tcW w:w="1413" w:type="dxa"/>
          </w:tcPr>
          <w:p w14:paraId="3EFE5836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3E8AD90C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6FB57B7F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204FA4AF" w14:textId="77777777" w:rsidR="00D251F1" w:rsidRPr="00A72748" w:rsidRDefault="00D251F1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A72748" w:rsidRPr="00A72748" w14:paraId="06633F19" w14:textId="77777777" w:rsidTr="00D251F1">
        <w:tc>
          <w:tcPr>
            <w:tcW w:w="1413" w:type="dxa"/>
          </w:tcPr>
          <w:p w14:paraId="49387C26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16FF9998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66B42340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27B92F95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A72748" w:rsidRPr="00A72748" w14:paraId="3988B1F0" w14:textId="77777777" w:rsidTr="00D251F1">
        <w:tc>
          <w:tcPr>
            <w:tcW w:w="1413" w:type="dxa"/>
          </w:tcPr>
          <w:p w14:paraId="28785F00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2CE15054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5AD36B60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7BCB18F0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  <w:tr w:rsidR="00A72748" w:rsidRPr="00A72748" w14:paraId="3FE17EC5" w14:textId="77777777" w:rsidTr="00D251F1">
        <w:tc>
          <w:tcPr>
            <w:tcW w:w="1413" w:type="dxa"/>
          </w:tcPr>
          <w:p w14:paraId="4C1F1CAD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260" w:type="dxa"/>
          </w:tcPr>
          <w:p w14:paraId="609C068A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3119" w:type="dxa"/>
          </w:tcPr>
          <w:p w14:paraId="5CB3D956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  <w:tc>
          <w:tcPr>
            <w:tcW w:w="1417" w:type="dxa"/>
          </w:tcPr>
          <w:p w14:paraId="7AA5A615" w14:textId="77777777" w:rsidR="00A72748" w:rsidRPr="00A72748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 Light" w:eastAsia="Times New Roman" w:hAnsi="Calibri Light" w:cs="Calibri Light"/>
                <w:szCs w:val="22"/>
                <w:lang w:eastAsia="lv-LV"/>
              </w:rPr>
            </w:pPr>
          </w:p>
        </w:tc>
      </w:tr>
    </w:tbl>
    <w:p w14:paraId="48C9313E" w14:textId="77777777" w:rsidR="00A72748" w:rsidRDefault="00A72748" w:rsidP="00A72748">
      <w:pPr>
        <w:pStyle w:val="Default"/>
        <w:ind w:left="-349"/>
        <w:jc w:val="both"/>
        <w:rPr>
          <w:color w:val="212121"/>
        </w:rPr>
      </w:pPr>
    </w:p>
    <w:p w14:paraId="69730404" w14:textId="29BFBA21" w:rsidR="00A72748" w:rsidRPr="00A72748" w:rsidRDefault="00A72748" w:rsidP="00A72748">
      <w:pPr>
        <w:pStyle w:val="Default"/>
        <w:spacing w:after="120"/>
        <w:jc w:val="both"/>
        <w:rPr>
          <w:b/>
          <w:color w:val="auto"/>
        </w:rPr>
      </w:pPr>
      <w:r w:rsidRPr="00A72748">
        <w:rPr>
          <w:b/>
          <w:color w:val="212121"/>
        </w:rPr>
        <w:t>2.</w:t>
      </w:r>
      <w:r w:rsidRPr="00A72748">
        <w:rPr>
          <w:b/>
          <w:color w:val="auto"/>
        </w:rPr>
        <w:t xml:space="preserve"> Finanšu piedāvājum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0"/>
        <w:gridCol w:w="2552"/>
      </w:tblGrid>
      <w:tr w:rsidR="00A72748" w:rsidRPr="00F72D49" w14:paraId="32DD9D0E" w14:textId="77777777" w:rsidTr="00F72D49">
        <w:tc>
          <w:tcPr>
            <w:tcW w:w="5240" w:type="dxa"/>
          </w:tcPr>
          <w:p w14:paraId="7C6E0E40" w14:textId="77777777" w:rsidR="00A72748" w:rsidRPr="00F72D49" w:rsidRDefault="00A72748" w:rsidP="00EC1CA2">
            <w:pPr>
              <w:autoSpaceDE w:val="0"/>
              <w:autoSpaceDN w:val="0"/>
              <w:adjustRightInd w:val="0"/>
              <w:spacing w:line="312" w:lineRule="auto"/>
              <w:jc w:val="center"/>
              <w:rPr>
                <w:rFonts w:ascii="Times New Roman" w:hAnsi="Times New Roman" w:cs="Times New Roman"/>
              </w:rPr>
            </w:pPr>
            <w:r w:rsidRPr="00F72D49">
              <w:rPr>
                <w:rFonts w:ascii="Times New Roman" w:hAnsi="Times New Roman" w:cs="Times New Roman"/>
              </w:rPr>
              <w:t>Pakalpojuma nosaukums</w:t>
            </w:r>
          </w:p>
        </w:tc>
        <w:tc>
          <w:tcPr>
            <w:tcW w:w="2552" w:type="dxa"/>
          </w:tcPr>
          <w:p w14:paraId="2525B6AC" w14:textId="77777777" w:rsidR="00A72748" w:rsidRPr="00F72D49" w:rsidRDefault="00A72748" w:rsidP="00A72748">
            <w:pPr>
              <w:autoSpaceDE w:val="0"/>
              <w:autoSpaceDN w:val="0"/>
              <w:adjustRightInd w:val="0"/>
              <w:spacing w:line="312" w:lineRule="auto"/>
              <w:jc w:val="center"/>
              <w:rPr>
                <w:rFonts w:ascii="Times New Roman" w:hAnsi="Times New Roman" w:cs="Times New Roman"/>
              </w:rPr>
            </w:pPr>
            <w:r w:rsidRPr="00F72D49">
              <w:rPr>
                <w:rFonts w:ascii="Times New Roman" w:hAnsi="Times New Roman" w:cs="Times New Roman"/>
              </w:rPr>
              <w:t xml:space="preserve">Cena EUR bez PVN </w:t>
            </w:r>
          </w:p>
        </w:tc>
      </w:tr>
      <w:tr w:rsidR="00A72748" w:rsidRPr="00F72D49" w14:paraId="1B40B145" w14:textId="77777777" w:rsidTr="00F72D49">
        <w:tc>
          <w:tcPr>
            <w:tcW w:w="5240" w:type="dxa"/>
          </w:tcPr>
          <w:p w14:paraId="7ADF013E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  <w:tc>
          <w:tcPr>
            <w:tcW w:w="2552" w:type="dxa"/>
          </w:tcPr>
          <w:p w14:paraId="583F9B96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</w:tr>
      <w:tr w:rsidR="00A72748" w:rsidRPr="00F72D49" w14:paraId="5E8C19F9" w14:textId="77777777" w:rsidTr="00F72D49">
        <w:tc>
          <w:tcPr>
            <w:tcW w:w="5240" w:type="dxa"/>
          </w:tcPr>
          <w:p w14:paraId="1BDD6D80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  <w:tc>
          <w:tcPr>
            <w:tcW w:w="2552" w:type="dxa"/>
          </w:tcPr>
          <w:p w14:paraId="18BE7B47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</w:tr>
      <w:tr w:rsidR="00A72748" w:rsidRPr="00F72D49" w14:paraId="5E14A846" w14:textId="77777777" w:rsidTr="00F72D49">
        <w:tc>
          <w:tcPr>
            <w:tcW w:w="5240" w:type="dxa"/>
          </w:tcPr>
          <w:p w14:paraId="3FCD54BA" w14:textId="77777777" w:rsidR="00A72748" w:rsidRPr="00F72D49" w:rsidRDefault="00A72748" w:rsidP="00F72D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  <w:r w:rsidRPr="00F72D49">
              <w:rPr>
                <w:rFonts w:ascii="Times New Roman" w:eastAsia="Times New Roman" w:hAnsi="Times New Roman" w:cs="Times New Roman"/>
                <w:szCs w:val="22"/>
                <w:lang w:eastAsia="lv-LV"/>
              </w:rPr>
              <w:t>Pievienotās vērtības nodoklis likme 21%</w:t>
            </w:r>
          </w:p>
        </w:tc>
        <w:tc>
          <w:tcPr>
            <w:tcW w:w="2552" w:type="dxa"/>
          </w:tcPr>
          <w:p w14:paraId="4338334B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</w:tr>
      <w:tr w:rsidR="00A72748" w:rsidRPr="00F72D49" w14:paraId="5CC21D9B" w14:textId="77777777" w:rsidTr="00F72D49">
        <w:tc>
          <w:tcPr>
            <w:tcW w:w="5240" w:type="dxa"/>
          </w:tcPr>
          <w:p w14:paraId="59887213" w14:textId="77777777" w:rsidR="00A72748" w:rsidRPr="00F72D49" w:rsidRDefault="00A72748" w:rsidP="00F72D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Cs w:val="22"/>
                <w:lang w:eastAsia="lv-LV"/>
              </w:rPr>
            </w:pPr>
            <w:r w:rsidRPr="00F72D49">
              <w:rPr>
                <w:rFonts w:ascii="Times New Roman" w:eastAsia="Times New Roman" w:hAnsi="Times New Roman" w:cs="Times New Roman"/>
                <w:b/>
                <w:szCs w:val="22"/>
                <w:lang w:eastAsia="lv-LV"/>
              </w:rPr>
              <w:t>PAVISAM KOPĀ:</w:t>
            </w:r>
          </w:p>
        </w:tc>
        <w:tc>
          <w:tcPr>
            <w:tcW w:w="2552" w:type="dxa"/>
          </w:tcPr>
          <w:p w14:paraId="628D2B47" w14:textId="77777777" w:rsidR="00A72748" w:rsidRPr="00F72D49" w:rsidRDefault="00A72748" w:rsidP="00A727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Cs w:val="22"/>
                <w:lang w:eastAsia="lv-LV"/>
              </w:rPr>
            </w:pPr>
          </w:p>
        </w:tc>
      </w:tr>
    </w:tbl>
    <w:p w14:paraId="1DF6A2D8" w14:textId="77777777" w:rsidR="00D251F1" w:rsidRPr="00F72D49" w:rsidRDefault="00F72D49" w:rsidP="00F72D49">
      <w:pPr>
        <w:keepLines/>
        <w:tabs>
          <w:tab w:val="num" w:pos="785"/>
        </w:tabs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b/>
          <w:sz w:val="24"/>
          <w:szCs w:val="24"/>
        </w:rPr>
        <w:t>Ar šī pieteikuma iesniegšanu</w:t>
      </w:r>
      <w:r w:rsidRPr="00F72D49">
        <w:rPr>
          <w:rFonts w:ascii="Times New Roman" w:hAnsi="Times New Roman" w:cs="Times New Roman"/>
          <w:sz w:val="24"/>
          <w:szCs w:val="24"/>
        </w:rPr>
        <w:t xml:space="preserve"> apliecinām</w:t>
      </w:r>
      <w:r w:rsidR="00D251F1" w:rsidRPr="00F72D49">
        <w:rPr>
          <w:rFonts w:ascii="Times New Roman" w:hAnsi="Times New Roman" w:cs="Times New Roman"/>
          <w:sz w:val="24"/>
          <w:szCs w:val="24"/>
        </w:rPr>
        <w:t>, ka:</w:t>
      </w:r>
    </w:p>
    <w:p w14:paraId="19D202A7" w14:textId="77777777" w:rsidR="00D251F1" w:rsidRPr="00F72D49" w:rsidRDefault="007B2510" w:rsidP="00FF1247">
      <w:pPr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D251F1" w:rsidRPr="00F72D49">
        <w:rPr>
          <w:rFonts w:ascii="Times New Roman" w:hAnsi="Times New Roman" w:cs="Times New Roman"/>
          <w:sz w:val="24"/>
          <w:szCs w:val="24"/>
        </w:rPr>
        <w:t>arba uzdevums ir izprasts, un pakalpojums tiks izpildīts pilnā apjomā;</w:t>
      </w:r>
    </w:p>
    <w:p w14:paraId="28BC6D67" w14:textId="77777777" w:rsidR="00D251F1" w:rsidRPr="00F72D49" w:rsidRDefault="00D251F1" w:rsidP="00FF1247">
      <w:pPr>
        <w:keepLines/>
        <w:widowControl w:val="0"/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 w:hanging="35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t>pakalpojums tiks izpildīts noteiktajā termiņā un atbilstoši sniegtajai darba metodoloģijai;</w:t>
      </w:r>
    </w:p>
    <w:p w14:paraId="5FBDCCC0" w14:textId="77777777" w:rsidR="00A72748" w:rsidRPr="00F72D49" w:rsidRDefault="00A72748" w:rsidP="00FF1247">
      <w:pPr>
        <w:keepLines/>
        <w:widowControl w:val="0"/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 w:hanging="35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t>pakalpojumu sniegs Pieteikumā norādītais pretendenta personāls;</w:t>
      </w:r>
    </w:p>
    <w:p w14:paraId="0F64D4C5" w14:textId="77777777" w:rsidR="00D251F1" w:rsidRPr="00F72D49" w:rsidRDefault="00D251F1" w:rsidP="00FF1247">
      <w:pPr>
        <w:keepLines/>
        <w:widowControl w:val="0"/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 w:hanging="35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t>pēc piedāvājumu iesniegšanas termiņa beigām piedāvājums netiks grozīts;</w:t>
      </w:r>
    </w:p>
    <w:p w14:paraId="2A433613" w14:textId="77777777" w:rsidR="00D251F1" w:rsidRPr="00F72D49" w:rsidRDefault="00D251F1" w:rsidP="00FF1247">
      <w:pPr>
        <w:keepLines/>
        <w:widowControl w:val="0"/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t>visas piedāvājumā un tā pielikumos sniegtās ziņas ir patiesas;</w:t>
      </w:r>
    </w:p>
    <w:p w14:paraId="6F7E4CB1" w14:textId="77777777" w:rsidR="00D251F1" w:rsidRPr="00F72D49" w:rsidRDefault="00D251F1" w:rsidP="00FF1247">
      <w:pPr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F72D49">
        <w:rPr>
          <w:rFonts w:ascii="Times New Roman" w:hAnsi="Times New Roman" w:cs="Times New Roman"/>
          <w:sz w:val="24"/>
          <w:szCs w:val="24"/>
        </w:rPr>
        <w:lastRenderedPageBreak/>
        <w:t xml:space="preserve">attiecībā uz </w:t>
      </w:r>
      <w:r w:rsidR="00F72D49">
        <w:rPr>
          <w:rFonts w:ascii="Times New Roman" w:hAnsi="Times New Roman" w:cs="Times New Roman"/>
          <w:sz w:val="24"/>
          <w:szCs w:val="24"/>
        </w:rPr>
        <w:t>Pieteikuma iesniedzēju</w:t>
      </w:r>
      <w:r w:rsidRPr="00F72D49">
        <w:rPr>
          <w:rFonts w:ascii="Times New Roman" w:hAnsi="Times New Roman" w:cs="Times New Roman"/>
          <w:sz w:val="24"/>
          <w:szCs w:val="24"/>
        </w:rPr>
        <w:t xml:space="preserve"> nav pasludināts maksātnespējas process, </w:t>
      </w:r>
      <w:r w:rsidR="00F72D49">
        <w:rPr>
          <w:rFonts w:ascii="Times New Roman" w:hAnsi="Times New Roman" w:cs="Times New Roman"/>
          <w:sz w:val="24"/>
          <w:szCs w:val="24"/>
        </w:rPr>
        <w:t xml:space="preserve">nav </w:t>
      </w:r>
      <w:r w:rsidRPr="00F72D49">
        <w:rPr>
          <w:rFonts w:ascii="Times New Roman" w:hAnsi="Times New Roman" w:cs="Times New Roman"/>
          <w:sz w:val="24"/>
          <w:szCs w:val="24"/>
        </w:rPr>
        <w:t xml:space="preserve">apturēta vai pārtraukta </w:t>
      </w:r>
      <w:r w:rsidR="00F72D49">
        <w:rPr>
          <w:rFonts w:ascii="Times New Roman" w:hAnsi="Times New Roman" w:cs="Times New Roman"/>
          <w:sz w:val="24"/>
          <w:szCs w:val="24"/>
        </w:rPr>
        <w:t xml:space="preserve">tā </w:t>
      </w:r>
      <w:r w:rsidRPr="00F72D49">
        <w:rPr>
          <w:rFonts w:ascii="Times New Roman" w:hAnsi="Times New Roman" w:cs="Times New Roman"/>
          <w:sz w:val="24"/>
          <w:szCs w:val="24"/>
        </w:rPr>
        <w:t xml:space="preserve">saimnieciskā darbība, </w:t>
      </w:r>
      <w:r w:rsidR="00F72D49">
        <w:rPr>
          <w:rFonts w:ascii="Times New Roman" w:hAnsi="Times New Roman" w:cs="Times New Roman"/>
          <w:sz w:val="24"/>
          <w:szCs w:val="24"/>
        </w:rPr>
        <w:t xml:space="preserve">nav </w:t>
      </w:r>
      <w:r w:rsidRPr="00F72D49">
        <w:rPr>
          <w:rFonts w:ascii="Times New Roman" w:hAnsi="Times New Roman" w:cs="Times New Roman"/>
          <w:sz w:val="24"/>
          <w:szCs w:val="24"/>
        </w:rPr>
        <w:t xml:space="preserve">uzsākta tiesvedība par bankrotu vai līdz līguma izpildes paredzamajam beigu termiņam </w:t>
      </w:r>
      <w:r w:rsidR="00F72D49" w:rsidRPr="00F72D49">
        <w:rPr>
          <w:rFonts w:ascii="Times New Roman" w:hAnsi="Times New Roman" w:cs="Times New Roman"/>
          <w:sz w:val="24"/>
          <w:szCs w:val="24"/>
        </w:rPr>
        <w:t>Pieteikuma iesniedzējs</w:t>
      </w:r>
      <w:r w:rsidRPr="00F72D49">
        <w:rPr>
          <w:rFonts w:ascii="Times New Roman" w:hAnsi="Times New Roman" w:cs="Times New Roman"/>
          <w:sz w:val="24"/>
          <w:szCs w:val="24"/>
        </w:rPr>
        <w:t xml:space="preserve"> </w:t>
      </w:r>
      <w:r w:rsidR="00FF1247">
        <w:rPr>
          <w:rFonts w:ascii="Times New Roman" w:hAnsi="Times New Roman" w:cs="Times New Roman"/>
          <w:sz w:val="24"/>
          <w:szCs w:val="24"/>
        </w:rPr>
        <w:t>ne</w:t>
      </w:r>
      <w:r w:rsidRPr="00F72D49">
        <w:rPr>
          <w:rFonts w:ascii="Times New Roman" w:hAnsi="Times New Roman" w:cs="Times New Roman"/>
          <w:sz w:val="24"/>
          <w:szCs w:val="24"/>
        </w:rPr>
        <w:t>būs likvidēts;</w:t>
      </w:r>
    </w:p>
    <w:p w14:paraId="5B5121AD" w14:textId="77777777" w:rsidR="00D251F1" w:rsidRPr="00F72D49" w:rsidRDefault="00FF1247" w:rsidP="00FF1247">
      <w:pPr>
        <w:numPr>
          <w:ilvl w:val="0"/>
          <w:numId w:val="15"/>
        </w:numPr>
        <w:tabs>
          <w:tab w:val="clear" w:pos="1080"/>
          <w:tab w:val="num" w:pos="567"/>
        </w:tabs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eteikuma iesniedzējam</w:t>
      </w:r>
      <w:r w:rsidR="00D251F1" w:rsidRPr="00F72D49">
        <w:rPr>
          <w:rFonts w:ascii="Times New Roman" w:hAnsi="Times New Roman" w:cs="Times New Roman"/>
          <w:sz w:val="24"/>
          <w:szCs w:val="24"/>
        </w:rPr>
        <w:t xml:space="preserve"> nav nodokļu parādu, tajā skaitā valsts sociālās apdrošināšanas obligāto iemaksu parādu, kas kopsummā pārsniedz 150.00 </w:t>
      </w:r>
      <w:r w:rsidR="007B2510" w:rsidRPr="007B2510">
        <w:rPr>
          <w:rFonts w:ascii="Times New Roman" w:hAnsi="Times New Roman" w:cs="Times New Roman"/>
          <w:i/>
          <w:sz w:val="24"/>
          <w:szCs w:val="24"/>
        </w:rPr>
        <w:t>e</w:t>
      </w:r>
      <w:r w:rsidR="00D251F1" w:rsidRPr="00FF1247">
        <w:rPr>
          <w:rFonts w:ascii="Times New Roman" w:hAnsi="Times New Roman" w:cs="Times New Roman"/>
          <w:i/>
          <w:sz w:val="24"/>
          <w:szCs w:val="24"/>
        </w:rPr>
        <w:t>uro</w:t>
      </w:r>
      <w:r w:rsidR="00D251F1" w:rsidRPr="00F72D49">
        <w:rPr>
          <w:rFonts w:ascii="Times New Roman" w:hAnsi="Times New Roman" w:cs="Times New Roman"/>
          <w:sz w:val="24"/>
          <w:szCs w:val="24"/>
        </w:rPr>
        <w:t>.</w:t>
      </w:r>
    </w:p>
    <w:p w14:paraId="5285E1F5" w14:textId="77777777" w:rsidR="00D251F1" w:rsidRPr="00FF1247" w:rsidRDefault="00D251F1" w:rsidP="00FF1247">
      <w:pPr>
        <w:shd w:val="clear" w:color="auto" w:fill="FFFFFF"/>
        <w:rPr>
          <w:rFonts w:ascii="Times New Roman" w:hAnsi="Times New Roman" w:cs="Times New Roman"/>
          <w:szCs w:val="22"/>
        </w:rPr>
      </w:pPr>
    </w:p>
    <w:p w14:paraId="753A545C" w14:textId="77777777" w:rsidR="00D251F1" w:rsidRPr="00FF1247" w:rsidRDefault="00D251F1" w:rsidP="00D251F1">
      <w:pPr>
        <w:rPr>
          <w:rFonts w:ascii="Times New Roman" w:hAnsi="Times New Roman" w:cs="Times New Roman"/>
          <w:szCs w:val="22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589"/>
        <w:gridCol w:w="1670"/>
        <w:gridCol w:w="1622"/>
        <w:gridCol w:w="1708"/>
        <w:gridCol w:w="2481"/>
      </w:tblGrid>
      <w:tr w:rsidR="00D251F1" w:rsidRPr="00FF1247" w14:paraId="69AA4725" w14:textId="77777777" w:rsidTr="00EC1CA2">
        <w:tc>
          <w:tcPr>
            <w:tcW w:w="1692" w:type="dxa"/>
            <w:tcBorders>
              <w:top w:val="nil"/>
              <w:bottom w:val="single" w:sz="4" w:space="0" w:color="auto"/>
            </w:tcBorders>
          </w:tcPr>
          <w:p w14:paraId="59C33DE3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760" w:type="dxa"/>
            <w:tcBorders>
              <w:top w:val="nil"/>
              <w:bottom w:val="single" w:sz="4" w:space="0" w:color="auto"/>
            </w:tcBorders>
          </w:tcPr>
          <w:p w14:paraId="322A2008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720" w:type="dxa"/>
            <w:tcBorders>
              <w:top w:val="nil"/>
              <w:bottom w:val="single" w:sz="4" w:space="0" w:color="auto"/>
            </w:tcBorders>
          </w:tcPr>
          <w:p w14:paraId="151BA255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793" w:type="dxa"/>
            <w:tcBorders>
              <w:top w:val="nil"/>
              <w:bottom w:val="single" w:sz="4" w:space="0" w:color="auto"/>
            </w:tcBorders>
          </w:tcPr>
          <w:p w14:paraId="602F5F09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598" w:type="dxa"/>
            <w:tcBorders>
              <w:top w:val="nil"/>
              <w:bottom w:val="single" w:sz="4" w:space="0" w:color="auto"/>
            </w:tcBorders>
          </w:tcPr>
          <w:p w14:paraId="145DB30A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D251F1" w:rsidRPr="00FF1247" w14:paraId="75500FDA" w14:textId="77777777" w:rsidTr="00EC1CA2">
        <w:tc>
          <w:tcPr>
            <w:tcW w:w="1692" w:type="dxa"/>
            <w:tcBorders>
              <w:bottom w:val="nil"/>
            </w:tcBorders>
          </w:tcPr>
          <w:p w14:paraId="44783F57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vieta</w:t>
            </w:r>
          </w:p>
        </w:tc>
        <w:tc>
          <w:tcPr>
            <w:tcW w:w="1760" w:type="dxa"/>
            <w:tcBorders>
              <w:bottom w:val="nil"/>
            </w:tcBorders>
          </w:tcPr>
          <w:p w14:paraId="5422D1D5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datums</w:t>
            </w:r>
          </w:p>
        </w:tc>
        <w:tc>
          <w:tcPr>
            <w:tcW w:w="1720" w:type="dxa"/>
            <w:tcBorders>
              <w:bottom w:val="nil"/>
            </w:tcBorders>
          </w:tcPr>
          <w:p w14:paraId="56D8C16D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amats</w:t>
            </w:r>
          </w:p>
        </w:tc>
        <w:tc>
          <w:tcPr>
            <w:tcW w:w="1793" w:type="dxa"/>
            <w:tcBorders>
              <w:bottom w:val="nil"/>
            </w:tcBorders>
          </w:tcPr>
          <w:p w14:paraId="548165C3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paraksts</w:t>
            </w:r>
          </w:p>
        </w:tc>
        <w:tc>
          <w:tcPr>
            <w:tcW w:w="2598" w:type="dxa"/>
            <w:tcBorders>
              <w:bottom w:val="nil"/>
            </w:tcBorders>
          </w:tcPr>
          <w:p w14:paraId="0329CAA7" w14:textId="77777777" w:rsidR="00D251F1" w:rsidRPr="00FF1247" w:rsidRDefault="00D251F1" w:rsidP="00EC1CA2">
            <w:pPr>
              <w:tabs>
                <w:tab w:val="center" w:pos="7697"/>
                <w:tab w:val="right" w:pos="11850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F1247">
              <w:rPr>
                <w:rFonts w:ascii="Times New Roman" w:hAnsi="Times New Roman" w:cs="Times New Roman"/>
                <w:szCs w:val="22"/>
              </w:rPr>
              <w:t>amatpersonas vārds, uzvārds</w:t>
            </w:r>
          </w:p>
        </w:tc>
      </w:tr>
    </w:tbl>
    <w:p w14:paraId="1B7D1E54" w14:textId="77777777" w:rsidR="00D251F1" w:rsidRDefault="00D251F1" w:rsidP="00CB6D11">
      <w:pPr>
        <w:pStyle w:val="ListParagraph"/>
        <w:numPr>
          <w:ilvl w:val="0"/>
          <w:numId w:val="0"/>
        </w:numPr>
        <w:shd w:val="clear" w:color="auto" w:fill="FFFFFF"/>
        <w:spacing w:before="100" w:after="100" w:line="240" w:lineRule="auto"/>
        <w:ind w:right="720"/>
        <w:jc w:val="left"/>
        <w:rPr>
          <w:rFonts w:ascii="Times New Roman" w:eastAsia="Times New Roman" w:hAnsi="Times New Roman" w:cs="Times New Roman"/>
          <w:color w:val="212121"/>
          <w:szCs w:val="22"/>
          <w:lang w:eastAsia="lv-LV"/>
        </w:rPr>
      </w:pPr>
    </w:p>
    <w:sectPr w:rsidR="00D251F1" w:rsidSect="00D1124B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!Neo'w Arial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E0C0A"/>
    <w:multiLevelType w:val="hybridMultilevel"/>
    <w:tmpl w:val="1EF63CC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21AA6"/>
    <w:multiLevelType w:val="hybridMultilevel"/>
    <w:tmpl w:val="03CC1772"/>
    <w:lvl w:ilvl="0" w:tplc="0426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644A4B"/>
    <w:multiLevelType w:val="hybridMultilevel"/>
    <w:tmpl w:val="D814377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42716"/>
    <w:multiLevelType w:val="multilevel"/>
    <w:tmpl w:val="B1EE80A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3EE26DC"/>
    <w:multiLevelType w:val="hybridMultilevel"/>
    <w:tmpl w:val="B00AE37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06EE3"/>
    <w:multiLevelType w:val="hybridMultilevel"/>
    <w:tmpl w:val="07406800"/>
    <w:lvl w:ilvl="0" w:tplc="89D63A54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6" w15:restartNumberingAfterBreak="0">
    <w:nsid w:val="48C91041"/>
    <w:multiLevelType w:val="hybridMultilevel"/>
    <w:tmpl w:val="4990A7C2"/>
    <w:lvl w:ilvl="0" w:tplc="0426000F">
      <w:start w:val="1"/>
      <w:numFmt w:val="decimal"/>
      <w:lvlText w:val="%1."/>
      <w:lvlJc w:val="left"/>
      <w:pPr>
        <w:ind w:left="588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1F096D"/>
    <w:multiLevelType w:val="hybridMultilevel"/>
    <w:tmpl w:val="4D006090"/>
    <w:lvl w:ilvl="0" w:tplc="D1DC6D6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8D190B"/>
    <w:multiLevelType w:val="multilevel"/>
    <w:tmpl w:val="A492244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 w:hint="default"/>
      </w:rPr>
    </w:lvl>
  </w:abstractNum>
  <w:abstractNum w:abstractNumId="9" w15:restartNumberingAfterBreak="0">
    <w:nsid w:val="602A7D70"/>
    <w:multiLevelType w:val="hybridMultilevel"/>
    <w:tmpl w:val="0220C1F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E5D59"/>
    <w:multiLevelType w:val="hybridMultilevel"/>
    <w:tmpl w:val="DB6C783E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B7A7704"/>
    <w:multiLevelType w:val="multilevel"/>
    <w:tmpl w:val="4B266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4925978"/>
    <w:multiLevelType w:val="hybridMultilevel"/>
    <w:tmpl w:val="15A6FF80"/>
    <w:lvl w:ilvl="0" w:tplc="08090001">
      <w:start w:val="1"/>
      <w:numFmt w:val="bullet"/>
      <w:lvlText w:val=""/>
      <w:lvlJc w:val="left"/>
      <w:pPr>
        <w:ind w:left="14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3" w:hanging="360"/>
      </w:pPr>
      <w:rPr>
        <w:rFonts w:ascii="Wingdings" w:hAnsi="Wingdings" w:hint="default"/>
      </w:rPr>
    </w:lvl>
  </w:abstractNum>
  <w:abstractNum w:abstractNumId="13" w15:restartNumberingAfterBreak="0">
    <w:nsid w:val="74A40816"/>
    <w:multiLevelType w:val="hybridMultilevel"/>
    <w:tmpl w:val="AC667B4E"/>
    <w:lvl w:ilvl="0" w:tplc="042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77053EEB"/>
    <w:multiLevelType w:val="hybridMultilevel"/>
    <w:tmpl w:val="1C544BDC"/>
    <w:lvl w:ilvl="0" w:tplc="E6F2509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3"/>
  </w:num>
  <w:num w:numId="4">
    <w:abstractNumId w:val="8"/>
  </w:num>
  <w:num w:numId="5">
    <w:abstractNumId w:val="12"/>
  </w:num>
  <w:num w:numId="6">
    <w:abstractNumId w:val="14"/>
  </w:num>
  <w:num w:numId="7">
    <w:abstractNumId w:val="9"/>
  </w:num>
  <w:num w:numId="8">
    <w:abstractNumId w:val="4"/>
  </w:num>
  <w:num w:numId="9">
    <w:abstractNumId w:val="11"/>
  </w:num>
  <w:num w:numId="10">
    <w:abstractNumId w:val="0"/>
  </w:num>
  <w:num w:numId="11">
    <w:abstractNumId w:val="6"/>
  </w:num>
  <w:num w:numId="12">
    <w:abstractNumId w:val="2"/>
  </w:num>
  <w:num w:numId="13">
    <w:abstractNumId w:val="5"/>
  </w:num>
  <w:num w:numId="14">
    <w:abstractNumId w:val="7"/>
  </w:num>
  <w:num w:numId="15">
    <w:abstractNumId w:val="1"/>
  </w:num>
  <w:num w:numId="16">
    <w:abstractNumId w:val="1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sjA0MTQzMzEzMDFX0lEKTi0uzszPAykwrAUAzCXuoywAAAA="/>
  </w:docVars>
  <w:rsids>
    <w:rsidRoot w:val="00DA0007"/>
    <w:rsid w:val="0003018B"/>
    <w:rsid w:val="0003792D"/>
    <w:rsid w:val="000871BC"/>
    <w:rsid w:val="000A28D9"/>
    <w:rsid w:val="000C1BA5"/>
    <w:rsid w:val="000C3CE3"/>
    <w:rsid w:val="000C3DA2"/>
    <w:rsid w:val="000D66CB"/>
    <w:rsid w:val="00110F40"/>
    <w:rsid w:val="00116029"/>
    <w:rsid w:val="001367BD"/>
    <w:rsid w:val="00162157"/>
    <w:rsid w:val="00196612"/>
    <w:rsid w:val="001A111C"/>
    <w:rsid w:val="001A53D3"/>
    <w:rsid w:val="001E0DD4"/>
    <w:rsid w:val="001F04B8"/>
    <w:rsid w:val="001F47D1"/>
    <w:rsid w:val="001F721C"/>
    <w:rsid w:val="001F72A9"/>
    <w:rsid w:val="00202428"/>
    <w:rsid w:val="00221FA4"/>
    <w:rsid w:val="00244778"/>
    <w:rsid w:val="002456F9"/>
    <w:rsid w:val="00250F27"/>
    <w:rsid w:val="00251437"/>
    <w:rsid w:val="002655AA"/>
    <w:rsid w:val="00281318"/>
    <w:rsid w:val="0028486F"/>
    <w:rsid w:val="00286A4D"/>
    <w:rsid w:val="00290E93"/>
    <w:rsid w:val="002B08D5"/>
    <w:rsid w:val="002B1B8B"/>
    <w:rsid w:val="002E2A37"/>
    <w:rsid w:val="00307F6F"/>
    <w:rsid w:val="003122C5"/>
    <w:rsid w:val="00325CD9"/>
    <w:rsid w:val="00330051"/>
    <w:rsid w:val="00331BA1"/>
    <w:rsid w:val="00335649"/>
    <w:rsid w:val="003526EB"/>
    <w:rsid w:val="00363996"/>
    <w:rsid w:val="003673D6"/>
    <w:rsid w:val="00367DB2"/>
    <w:rsid w:val="003A3CB3"/>
    <w:rsid w:val="003B06CD"/>
    <w:rsid w:val="003B58EB"/>
    <w:rsid w:val="003C1FF3"/>
    <w:rsid w:val="003C4B06"/>
    <w:rsid w:val="003E0256"/>
    <w:rsid w:val="0041478F"/>
    <w:rsid w:val="004310AE"/>
    <w:rsid w:val="00446B1A"/>
    <w:rsid w:val="00446E13"/>
    <w:rsid w:val="00454BEE"/>
    <w:rsid w:val="00485BBD"/>
    <w:rsid w:val="00490ADE"/>
    <w:rsid w:val="00490AF2"/>
    <w:rsid w:val="00495C8A"/>
    <w:rsid w:val="00496D27"/>
    <w:rsid w:val="004A20E7"/>
    <w:rsid w:val="004A561A"/>
    <w:rsid w:val="004D24E9"/>
    <w:rsid w:val="004F36AC"/>
    <w:rsid w:val="005438B5"/>
    <w:rsid w:val="0057439F"/>
    <w:rsid w:val="00593EF6"/>
    <w:rsid w:val="005A2869"/>
    <w:rsid w:val="005C7CFC"/>
    <w:rsid w:val="005F4560"/>
    <w:rsid w:val="005F6B4C"/>
    <w:rsid w:val="005F7F19"/>
    <w:rsid w:val="006108D7"/>
    <w:rsid w:val="00623351"/>
    <w:rsid w:val="0062424E"/>
    <w:rsid w:val="00631CC8"/>
    <w:rsid w:val="00647528"/>
    <w:rsid w:val="006609EC"/>
    <w:rsid w:val="006667D5"/>
    <w:rsid w:val="006740AF"/>
    <w:rsid w:val="00677180"/>
    <w:rsid w:val="006801BB"/>
    <w:rsid w:val="00681E94"/>
    <w:rsid w:val="00685EA3"/>
    <w:rsid w:val="00697278"/>
    <w:rsid w:val="006A51F9"/>
    <w:rsid w:val="006C30BE"/>
    <w:rsid w:val="006E42B1"/>
    <w:rsid w:val="006E7B30"/>
    <w:rsid w:val="006F2A9A"/>
    <w:rsid w:val="00720255"/>
    <w:rsid w:val="00727C0A"/>
    <w:rsid w:val="007370B4"/>
    <w:rsid w:val="00763C91"/>
    <w:rsid w:val="00790AAA"/>
    <w:rsid w:val="007B2510"/>
    <w:rsid w:val="007C46BF"/>
    <w:rsid w:val="007D62BF"/>
    <w:rsid w:val="007E7C2C"/>
    <w:rsid w:val="0080687F"/>
    <w:rsid w:val="00820E07"/>
    <w:rsid w:val="0082599B"/>
    <w:rsid w:val="00832A28"/>
    <w:rsid w:val="00834968"/>
    <w:rsid w:val="00840AA5"/>
    <w:rsid w:val="00854E6C"/>
    <w:rsid w:val="00857021"/>
    <w:rsid w:val="00874D39"/>
    <w:rsid w:val="00890644"/>
    <w:rsid w:val="008B686A"/>
    <w:rsid w:val="008B6E9F"/>
    <w:rsid w:val="008C11BB"/>
    <w:rsid w:val="008C2CBF"/>
    <w:rsid w:val="00911268"/>
    <w:rsid w:val="0092613B"/>
    <w:rsid w:val="00954C7B"/>
    <w:rsid w:val="00960045"/>
    <w:rsid w:val="00982AA4"/>
    <w:rsid w:val="009870FD"/>
    <w:rsid w:val="00994D55"/>
    <w:rsid w:val="00995B4D"/>
    <w:rsid w:val="009B3842"/>
    <w:rsid w:val="009C399E"/>
    <w:rsid w:val="009D3E62"/>
    <w:rsid w:val="009E1127"/>
    <w:rsid w:val="009F3727"/>
    <w:rsid w:val="009F78CA"/>
    <w:rsid w:val="00A00145"/>
    <w:rsid w:val="00A03654"/>
    <w:rsid w:val="00A25509"/>
    <w:rsid w:val="00A41A05"/>
    <w:rsid w:val="00A72748"/>
    <w:rsid w:val="00AA5262"/>
    <w:rsid w:val="00AA6223"/>
    <w:rsid w:val="00AC4BD3"/>
    <w:rsid w:val="00AD5C57"/>
    <w:rsid w:val="00B20AB6"/>
    <w:rsid w:val="00B31F40"/>
    <w:rsid w:val="00B5020F"/>
    <w:rsid w:val="00B51904"/>
    <w:rsid w:val="00B5228A"/>
    <w:rsid w:val="00B5637F"/>
    <w:rsid w:val="00B64464"/>
    <w:rsid w:val="00BC340C"/>
    <w:rsid w:val="00BD14B3"/>
    <w:rsid w:val="00BD4509"/>
    <w:rsid w:val="00BE0078"/>
    <w:rsid w:val="00BF3604"/>
    <w:rsid w:val="00BF76D4"/>
    <w:rsid w:val="00C00B8E"/>
    <w:rsid w:val="00C23B99"/>
    <w:rsid w:val="00C309D7"/>
    <w:rsid w:val="00C35175"/>
    <w:rsid w:val="00C42769"/>
    <w:rsid w:val="00C52384"/>
    <w:rsid w:val="00C52C1F"/>
    <w:rsid w:val="00C65965"/>
    <w:rsid w:val="00C87703"/>
    <w:rsid w:val="00CA0EE8"/>
    <w:rsid w:val="00CA394E"/>
    <w:rsid w:val="00CB6D11"/>
    <w:rsid w:val="00CC74C5"/>
    <w:rsid w:val="00CD4FD1"/>
    <w:rsid w:val="00CF1E48"/>
    <w:rsid w:val="00D03033"/>
    <w:rsid w:val="00D1124B"/>
    <w:rsid w:val="00D1248A"/>
    <w:rsid w:val="00D22A51"/>
    <w:rsid w:val="00D251F1"/>
    <w:rsid w:val="00D25D39"/>
    <w:rsid w:val="00D35036"/>
    <w:rsid w:val="00D416CC"/>
    <w:rsid w:val="00D924FD"/>
    <w:rsid w:val="00D92C4D"/>
    <w:rsid w:val="00DA0007"/>
    <w:rsid w:val="00DA4275"/>
    <w:rsid w:val="00DC6A3F"/>
    <w:rsid w:val="00DD114C"/>
    <w:rsid w:val="00DF36A0"/>
    <w:rsid w:val="00DF4AC7"/>
    <w:rsid w:val="00E07AB6"/>
    <w:rsid w:val="00E1159B"/>
    <w:rsid w:val="00E1243C"/>
    <w:rsid w:val="00E13AA4"/>
    <w:rsid w:val="00E13DEA"/>
    <w:rsid w:val="00E154F7"/>
    <w:rsid w:val="00E27D5E"/>
    <w:rsid w:val="00E348A4"/>
    <w:rsid w:val="00E5600E"/>
    <w:rsid w:val="00E57CC8"/>
    <w:rsid w:val="00E63E84"/>
    <w:rsid w:val="00E667E2"/>
    <w:rsid w:val="00E6753A"/>
    <w:rsid w:val="00E712F0"/>
    <w:rsid w:val="00E76E90"/>
    <w:rsid w:val="00E87058"/>
    <w:rsid w:val="00E91306"/>
    <w:rsid w:val="00EA3104"/>
    <w:rsid w:val="00EA65A9"/>
    <w:rsid w:val="00EB6AA4"/>
    <w:rsid w:val="00ED7988"/>
    <w:rsid w:val="00F06CB5"/>
    <w:rsid w:val="00F109B0"/>
    <w:rsid w:val="00F24633"/>
    <w:rsid w:val="00F264E7"/>
    <w:rsid w:val="00F33968"/>
    <w:rsid w:val="00F400D2"/>
    <w:rsid w:val="00F42E18"/>
    <w:rsid w:val="00F6066A"/>
    <w:rsid w:val="00F71065"/>
    <w:rsid w:val="00F72D49"/>
    <w:rsid w:val="00F8678E"/>
    <w:rsid w:val="00F950BE"/>
    <w:rsid w:val="00F95BE6"/>
    <w:rsid w:val="00F979F6"/>
    <w:rsid w:val="00FA1850"/>
    <w:rsid w:val="00FB064E"/>
    <w:rsid w:val="00FB209F"/>
    <w:rsid w:val="00FD6ABC"/>
    <w:rsid w:val="00FE3EC0"/>
    <w:rsid w:val="00FE47DF"/>
    <w:rsid w:val="00FE55D7"/>
    <w:rsid w:val="00FF1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7CA86D"/>
  <w15:chartTrackingRefBased/>
  <w15:docId w15:val="{A3B80D9A-E201-42E2-9E9F-493B67B87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0045"/>
    <w:pPr>
      <w:spacing w:after="200" w:line="288" w:lineRule="auto"/>
      <w:jc w:val="both"/>
    </w:pPr>
    <w:rPr>
      <w:rFonts w:eastAsiaTheme="minorEastAsia"/>
      <w:szCs w:val="21"/>
      <w:lang w:val="lv-LV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D14B3"/>
    <w:pPr>
      <w:keepNext/>
      <w:keepLines/>
      <w:numPr>
        <w:numId w:val="2"/>
      </w:numPr>
      <w:spacing w:before="360" w:after="40" w:line="240" w:lineRule="auto"/>
      <w:outlineLvl w:val="0"/>
    </w:pPr>
    <w:rPr>
      <w:rFonts w:asciiTheme="majorHAnsi" w:eastAsiaTheme="majorEastAsia" w:hAnsiTheme="majorHAnsi" w:cstheme="majorBidi"/>
      <w:b/>
      <w:sz w:val="28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BD14B3"/>
    <w:pPr>
      <w:numPr>
        <w:numId w:val="1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D14B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28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BD14B3"/>
    <w:rPr>
      <w:rFonts w:asciiTheme="majorHAnsi" w:eastAsiaTheme="majorEastAsia" w:hAnsiTheme="majorHAnsi" w:cstheme="majorBidi"/>
      <w:color w:val="262626" w:themeColor="text1" w:themeTint="D9"/>
      <w:spacing w:val="-15"/>
      <w:sz w:val="28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BD14B3"/>
    <w:rPr>
      <w:rFonts w:asciiTheme="majorHAnsi" w:eastAsiaTheme="majorEastAsia" w:hAnsiTheme="majorHAnsi" w:cstheme="majorBidi"/>
      <w:b/>
      <w:sz w:val="28"/>
      <w:szCs w:val="40"/>
      <w:lang w:val="lv-LV"/>
    </w:rPr>
  </w:style>
  <w:style w:type="character" w:styleId="Hyperlink">
    <w:name w:val="Hyperlink"/>
    <w:basedOn w:val="DefaultParagraphFont"/>
    <w:uiPriority w:val="99"/>
    <w:unhideWhenUsed/>
    <w:rsid w:val="00890644"/>
    <w:rPr>
      <w:color w:val="0000FF"/>
      <w:u w:val="single"/>
    </w:rPr>
  </w:style>
  <w:style w:type="character" w:customStyle="1" w:styleId="xapple-converted-space">
    <w:name w:val="x_apple-converted-space"/>
    <w:basedOn w:val="DefaultParagraphFont"/>
    <w:rsid w:val="00890644"/>
  </w:style>
  <w:style w:type="character" w:customStyle="1" w:styleId="apple-converted-space">
    <w:name w:val="apple-converted-space"/>
    <w:basedOn w:val="DefaultParagraphFont"/>
    <w:rsid w:val="00890644"/>
  </w:style>
  <w:style w:type="paragraph" w:customStyle="1" w:styleId="txt1">
    <w:name w:val="txt1"/>
    <w:rsid w:val="00D1124B"/>
    <w:pPr>
      <w:widowControl w:val="0"/>
      <w:tabs>
        <w:tab w:val="left" w:pos="397"/>
        <w:tab w:val="left" w:pos="794"/>
        <w:tab w:val="left" w:pos="1191"/>
        <w:tab w:val="left" w:pos="1588"/>
        <w:tab w:val="left" w:pos="1985"/>
        <w:tab w:val="left" w:pos="2382"/>
        <w:tab w:val="left" w:pos="2779"/>
        <w:tab w:val="left" w:pos="3176"/>
        <w:tab w:val="left" w:pos="3573"/>
        <w:tab w:val="left" w:pos="3970"/>
        <w:tab w:val="left" w:pos="4367"/>
        <w:tab w:val="left" w:pos="4764"/>
      </w:tabs>
      <w:spacing w:after="0" w:line="240" w:lineRule="auto"/>
      <w:jc w:val="both"/>
    </w:pPr>
    <w:rPr>
      <w:rFonts w:ascii="!Neo'w Arial" w:eastAsia="Times New Roman" w:hAnsi="!Neo'w Arial" w:cs="Times New Roman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D251F1"/>
    <w:pPr>
      <w:widowControl w:val="0"/>
      <w:tabs>
        <w:tab w:val="center" w:pos="4153"/>
        <w:tab w:val="right" w:pos="8306"/>
      </w:tabs>
      <w:autoSpaceDE w:val="0"/>
      <w:autoSpaceDN w:val="0"/>
      <w:adjustRightInd w:val="0"/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customStyle="1" w:styleId="HeaderChar">
    <w:name w:val="Header Char"/>
    <w:basedOn w:val="DefaultParagraphFont"/>
    <w:link w:val="Header"/>
    <w:uiPriority w:val="99"/>
    <w:rsid w:val="00D251F1"/>
    <w:rPr>
      <w:rFonts w:ascii="Times New Roman" w:eastAsia="Times New Roman" w:hAnsi="Times New Roman" w:cs="Times New Roman"/>
      <w:sz w:val="20"/>
      <w:szCs w:val="20"/>
      <w:lang w:val="lv-LV" w:eastAsia="lv-LV"/>
    </w:rPr>
  </w:style>
  <w:style w:type="paragraph" w:customStyle="1" w:styleId="Default">
    <w:name w:val="Default"/>
    <w:rsid w:val="00A7274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lv-LV"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790A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AA"/>
    <w:rPr>
      <w:rFonts w:eastAsiaTheme="minorEastAsia"/>
      <w:sz w:val="20"/>
      <w:szCs w:val="20"/>
      <w:lang w:val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AA"/>
    <w:rPr>
      <w:rFonts w:eastAsiaTheme="minorEastAsia"/>
      <w:b/>
      <w:bCs/>
      <w:sz w:val="20"/>
      <w:szCs w:val="20"/>
      <w:lang w:val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A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AAA"/>
    <w:rPr>
      <w:rFonts w:ascii="Segoe UI" w:eastAsiaTheme="minorEastAsia" w:hAnsi="Segoe UI" w:cs="Segoe UI"/>
      <w:sz w:val="18"/>
      <w:szCs w:val="18"/>
      <w:lang w:val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8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051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0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70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74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7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526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4462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9434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va Leimane</dc:creator>
  <cp:keywords/>
  <dc:description/>
  <cp:lastModifiedBy>Liene Brizga-Kalnina</cp:lastModifiedBy>
  <cp:revision>2</cp:revision>
  <cp:lastPrinted>2020-06-08T15:09:00Z</cp:lastPrinted>
  <dcterms:created xsi:type="dcterms:W3CDTF">2020-06-08T15:10:00Z</dcterms:created>
  <dcterms:modified xsi:type="dcterms:W3CDTF">2020-06-08T15:10:00Z</dcterms:modified>
</cp:coreProperties>
</file>